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EF795B" w14:textId="39BC951A" w:rsidR="00773DF6" w:rsidRPr="00774C02" w:rsidRDefault="00773DF6" w:rsidP="00773DF6">
      <w:pPr>
        <w:spacing w:line="240" w:lineRule="auto"/>
        <w:jc w:val="center"/>
        <w:rPr>
          <w:rFonts w:cstheme="minorHAnsi"/>
          <w:b/>
          <w:bCs/>
        </w:rPr>
      </w:pPr>
      <w:r w:rsidRPr="00774C02">
        <w:rPr>
          <w:rFonts w:cstheme="minorHAnsi"/>
          <w:b/>
          <w:bCs/>
        </w:rPr>
        <w:t>Project Management Plan</w:t>
      </w:r>
    </w:p>
    <w:p w14:paraId="140F5102" w14:textId="77777777" w:rsidR="00773DF6" w:rsidRDefault="00773DF6" w:rsidP="00773DF6">
      <w:pPr>
        <w:spacing w:after="0"/>
      </w:pPr>
      <w:r>
        <w:t xml:space="preserve">Submitted by: </w:t>
      </w:r>
      <w:sdt>
        <w:sdtPr>
          <w:id w:val="-613203675"/>
          <w:placeholder>
            <w:docPart w:val="3337BFD2D5BF4568BE7DC50A077F410C"/>
          </w:placeholder>
          <w:showingPlcHdr/>
          <w:text/>
        </w:sdtPr>
        <w:sdtEndPr/>
        <w:sdtContent>
          <w:r>
            <w:rPr>
              <w:rStyle w:val="PlaceholderText"/>
            </w:rPr>
            <w:t>Contact for this PMP</w:t>
          </w:r>
          <w:r w:rsidRPr="00EF59D7">
            <w:rPr>
              <w:rStyle w:val="PlaceholderText"/>
            </w:rPr>
            <w:t>.</w:t>
          </w:r>
        </w:sdtContent>
      </w:sdt>
    </w:p>
    <w:p w14:paraId="2AA36F01" w14:textId="77777777" w:rsidR="00773DF6" w:rsidRDefault="00773DF6" w:rsidP="00773DF6">
      <w:pPr>
        <w:spacing w:after="0"/>
      </w:pPr>
      <w:r>
        <w:t>First submittal date:</w:t>
      </w:r>
    </w:p>
    <w:p w14:paraId="5AE63275" w14:textId="77777777" w:rsidR="00773DF6" w:rsidRDefault="00773DF6" w:rsidP="00773DF6">
      <w:pPr>
        <w:spacing w:after="0"/>
      </w:pPr>
      <w:r>
        <w:t>Revision version &amp; date:</w:t>
      </w:r>
    </w:p>
    <w:p w14:paraId="4C2A9C14" w14:textId="77777777" w:rsidR="00773DF6" w:rsidRDefault="00773DF6" w:rsidP="00773DF6"/>
    <w:p w14:paraId="19B2827C" w14:textId="77777777" w:rsidR="00773DF6" w:rsidRPr="003D3B8F" w:rsidRDefault="00773DF6" w:rsidP="00773DF6">
      <w:pPr>
        <w:rPr>
          <w:b/>
          <w:bCs/>
        </w:rPr>
      </w:pPr>
      <w:r w:rsidRPr="003D3B8F">
        <w:rPr>
          <w:b/>
          <w:bCs/>
        </w:rPr>
        <w:t xml:space="preserve">PART A </w:t>
      </w:r>
      <w:r>
        <w:rPr>
          <w:b/>
          <w:bCs/>
        </w:rPr>
        <w:t>–</w:t>
      </w:r>
      <w:r w:rsidRPr="003D3B8F">
        <w:rPr>
          <w:b/>
          <w:bCs/>
        </w:rPr>
        <w:t xml:space="preserve"> </w:t>
      </w:r>
      <w:r>
        <w:rPr>
          <w:b/>
          <w:bCs/>
        </w:rPr>
        <w:t>PROJECT INFORMATION</w:t>
      </w:r>
    </w:p>
    <w:p w14:paraId="70449301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Name:</w:t>
      </w:r>
    </w:p>
    <w:p w14:paraId="14E5F541" w14:textId="3DAA1619" w:rsidR="00A44FAF" w:rsidRDefault="00A44FAF" w:rsidP="00773DF6">
      <w:pPr>
        <w:pStyle w:val="ListParagraph"/>
        <w:numPr>
          <w:ilvl w:val="0"/>
          <w:numId w:val="3"/>
        </w:numPr>
      </w:pPr>
      <w:r>
        <w:t>Project Webpage (URL, if applicable):</w:t>
      </w:r>
    </w:p>
    <w:p w14:paraId="11C883E7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Sponsor:</w:t>
      </w:r>
    </w:p>
    <w:p w14:paraId="5478F62E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artnering Agencies: &lt;List all project partners&gt;</w:t>
      </w:r>
    </w:p>
    <w:p w14:paraId="3F892491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Date</w:t>
      </w:r>
    </w:p>
    <w:p w14:paraId="0B4CB10F" w14:textId="77777777" w:rsidR="00773DF6" w:rsidRDefault="00773DF6" w:rsidP="00773DF6">
      <w:pPr>
        <w:pStyle w:val="ListParagraph"/>
        <w:ind w:left="1350"/>
      </w:pPr>
    </w:p>
    <w:p w14:paraId="183152E2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Description:</w:t>
      </w:r>
    </w:p>
    <w:p w14:paraId="3745780D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Service type</w:t>
      </w:r>
    </w:p>
    <w:p w14:paraId="7F1B5D4A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Service area, route &amp; stops</w:t>
      </w:r>
    </w:p>
    <w:p w14:paraId="57D6E687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Service span</w:t>
      </w:r>
    </w:p>
    <w:p w14:paraId="6A56B29D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Vehicles</w:t>
      </w:r>
    </w:p>
    <w:p w14:paraId="1B0F2E9E" w14:textId="77777777" w:rsidR="00773DF6" w:rsidRDefault="00773DF6" w:rsidP="00773DF6">
      <w:pPr>
        <w:pStyle w:val="ListParagraph"/>
        <w:ind w:left="1440"/>
      </w:pPr>
      <w:r>
        <w:t>&lt;Note any accommodation of wheelchair users and bikes&gt;</w:t>
      </w:r>
    </w:p>
    <w:p w14:paraId="307C275C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 xml:space="preserve">Scheduling </w:t>
      </w:r>
    </w:p>
    <w:p w14:paraId="25FEC499" w14:textId="77777777" w:rsidR="00773DF6" w:rsidRDefault="00773DF6" w:rsidP="00773DF6">
      <w:pPr>
        <w:pStyle w:val="ListParagraph"/>
        <w:ind w:left="1440"/>
      </w:pPr>
      <w:r>
        <w:t>&lt;Note any technology, website, online applications for the user and operators&gt;</w:t>
      </w:r>
    </w:p>
    <w:p w14:paraId="39C8E2B2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Fare collection</w:t>
      </w:r>
    </w:p>
    <w:p w14:paraId="6AAD9A95" w14:textId="77777777" w:rsidR="00773DF6" w:rsidRDefault="00773DF6" w:rsidP="00773DF6">
      <w:pPr>
        <w:pStyle w:val="ListParagraph"/>
        <w:ind w:left="1440"/>
      </w:pPr>
      <w:r>
        <w:t>&lt;Describe how you plan to collect fares&gt;</w:t>
      </w:r>
    </w:p>
    <w:p w14:paraId="211030C1" w14:textId="77777777" w:rsidR="00773DF6" w:rsidRDefault="00773DF6" w:rsidP="00773DF6">
      <w:pPr>
        <w:pStyle w:val="ListParagraph"/>
        <w:ind w:left="1440"/>
      </w:pPr>
    </w:p>
    <w:p w14:paraId="052B21CD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team</w:t>
      </w:r>
    </w:p>
    <w:p w14:paraId="62BC6619" w14:textId="77777777" w:rsidR="00773DF6" w:rsidRDefault="00773DF6" w:rsidP="00773DF6">
      <w:pPr>
        <w:pStyle w:val="ListParagraph"/>
      </w:pPr>
      <w:r>
        <w:t>(Identify project staff/team/partner roles and responsibilities as applicable)</w:t>
      </w:r>
    </w:p>
    <w:p w14:paraId="70A5C8DC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 xml:space="preserve">Project Manager </w:t>
      </w:r>
    </w:p>
    <w:p w14:paraId="2317A2D3" w14:textId="77777777" w:rsidR="00773DF6" w:rsidRDefault="00773DF6" w:rsidP="00773DF6">
      <w:pPr>
        <w:pStyle w:val="ListParagraph"/>
        <w:ind w:left="1530"/>
      </w:pPr>
      <w:r>
        <w:t>&lt;The PM must be a Member Agency staff. Please identify email/phone and VTA will contact the PM for any project or PMP questions.&gt;</w:t>
      </w:r>
    </w:p>
    <w:p w14:paraId="5CCE38B7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Procurement manager</w:t>
      </w:r>
    </w:p>
    <w:p w14:paraId="6E62A9EE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Operations</w:t>
      </w:r>
    </w:p>
    <w:p w14:paraId="5A1E0D6A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Coordinator</w:t>
      </w:r>
    </w:p>
    <w:p w14:paraId="4DF58262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Safety and Training</w:t>
      </w:r>
    </w:p>
    <w:p w14:paraId="5E97D280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Marketing/outreach</w:t>
      </w:r>
    </w:p>
    <w:p w14:paraId="01735DBB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Others</w:t>
      </w:r>
    </w:p>
    <w:p w14:paraId="41DF919F" w14:textId="77777777" w:rsidR="00773DF6" w:rsidRDefault="00773DF6" w:rsidP="00773DF6">
      <w:pPr>
        <w:pStyle w:val="ListParagraph"/>
        <w:ind w:left="1800"/>
      </w:pPr>
    </w:p>
    <w:p w14:paraId="38E24D91" w14:textId="77777777" w:rsidR="00773DF6" w:rsidRDefault="00773DF6" w:rsidP="00773DF6">
      <w:pPr>
        <w:pStyle w:val="ListParagraph"/>
      </w:pPr>
      <w:r>
        <w:t>Attach a project organization chart.</w:t>
      </w:r>
    </w:p>
    <w:p w14:paraId="5CC67995" w14:textId="77777777" w:rsidR="00773DF6" w:rsidRDefault="00773DF6" w:rsidP="00773DF6"/>
    <w:p w14:paraId="45333507" w14:textId="77777777" w:rsidR="00773DF6" w:rsidRPr="003D3B8F" w:rsidRDefault="00773DF6" w:rsidP="00773DF6">
      <w:pPr>
        <w:rPr>
          <w:b/>
          <w:bCs/>
        </w:rPr>
      </w:pPr>
      <w:r w:rsidRPr="003D3B8F">
        <w:rPr>
          <w:b/>
          <w:bCs/>
        </w:rPr>
        <w:t>PART B – FINANCIAL MANAGEMENT</w:t>
      </w:r>
    </w:p>
    <w:p w14:paraId="58861699" w14:textId="77777777" w:rsidR="00773DF6" w:rsidRDefault="00773DF6" w:rsidP="00773DF6">
      <w:pPr>
        <w:pStyle w:val="ListParagraph"/>
        <w:numPr>
          <w:ilvl w:val="0"/>
          <w:numId w:val="8"/>
        </w:numPr>
      </w:pPr>
      <w:r>
        <w:t>Total project cost estimate:</w:t>
      </w:r>
    </w:p>
    <w:p w14:paraId="2B1DC93E" w14:textId="77777777" w:rsidR="00773DF6" w:rsidRDefault="00773DF6" w:rsidP="00773DF6">
      <w:pPr>
        <w:pStyle w:val="ListParagraph"/>
        <w:numPr>
          <w:ilvl w:val="1"/>
          <w:numId w:val="8"/>
        </w:numPr>
      </w:pPr>
      <w:r>
        <w:t>Capital cost</w:t>
      </w:r>
    </w:p>
    <w:p w14:paraId="30BE2B50" w14:textId="77777777" w:rsidR="00773DF6" w:rsidRDefault="00773DF6" w:rsidP="00773DF6">
      <w:pPr>
        <w:pStyle w:val="ListParagraph"/>
        <w:numPr>
          <w:ilvl w:val="1"/>
          <w:numId w:val="8"/>
        </w:numPr>
      </w:pPr>
      <w:r>
        <w:t>Operating cost</w:t>
      </w:r>
    </w:p>
    <w:p w14:paraId="0A906319" w14:textId="77777777" w:rsidR="00773DF6" w:rsidRDefault="00773DF6" w:rsidP="00773DF6">
      <w:pPr>
        <w:pStyle w:val="ListParagraph"/>
        <w:ind w:left="1440"/>
      </w:pPr>
    </w:p>
    <w:p w14:paraId="6036710D" w14:textId="77777777" w:rsidR="00773DF6" w:rsidRDefault="00773DF6" w:rsidP="00773DF6">
      <w:pPr>
        <w:pStyle w:val="ListParagraph"/>
        <w:numPr>
          <w:ilvl w:val="0"/>
          <w:numId w:val="8"/>
        </w:numPr>
      </w:pPr>
      <w:r>
        <w:t>Source of Funds</w:t>
      </w:r>
    </w:p>
    <w:p w14:paraId="239BD7B1" w14:textId="77777777" w:rsidR="00773DF6" w:rsidRDefault="00773DF6" w:rsidP="00773DF6">
      <w:pPr>
        <w:ind w:left="720"/>
      </w:pPr>
      <w:r>
        <w:t>(Identify 2016 Measure B fund and non-2016 Measure B fund sources)</w:t>
      </w:r>
    </w:p>
    <w:p w14:paraId="2CAE5E38" w14:textId="77777777" w:rsidR="00773DF6" w:rsidRDefault="00773DF6" w:rsidP="00773DF6"/>
    <w:p w14:paraId="386157AC" w14:textId="77777777" w:rsidR="00773DF6" w:rsidRPr="003D3B8F" w:rsidRDefault="00773DF6" w:rsidP="00773DF6">
      <w:pPr>
        <w:rPr>
          <w:b/>
          <w:bCs/>
        </w:rPr>
      </w:pPr>
      <w:r w:rsidRPr="003D3B8F">
        <w:rPr>
          <w:b/>
          <w:bCs/>
        </w:rPr>
        <w:t>PART C – PROJECT IMPLEMENTATION &amp; MANAGEMENT</w:t>
      </w:r>
    </w:p>
    <w:p w14:paraId="096D2659" w14:textId="77777777" w:rsidR="00773DF6" w:rsidRDefault="00773DF6" w:rsidP="00773DF6">
      <w:pPr>
        <w:pStyle w:val="ListParagraph"/>
        <w:numPr>
          <w:ilvl w:val="0"/>
          <w:numId w:val="10"/>
        </w:numPr>
      </w:pPr>
      <w:r>
        <w:t xml:space="preserve">Project schedule </w:t>
      </w:r>
    </w:p>
    <w:p w14:paraId="3B64D509" w14:textId="77777777" w:rsidR="00773DF6" w:rsidRDefault="00773DF6" w:rsidP="00773DF6">
      <w:pPr>
        <w:ind w:left="720"/>
      </w:pPr>
      <w:r>
        <w:t>&lt;Modify the following schedule table as needed.&gt;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11"/>
        <w:gridCol w:w="4479"/>
      </w:tblGrid>
      <w:tr w:rsidR="00773DF6" w14:paraId="61549324" w14:textId="77777777" w:rsidTr="007F08A4">
        <w:tc>
          <w:tcPr>
            <w:tcW w:w="4675" w:type="dxa"/>
          </w:tcPr>
          <w:p w14:paraId="264D96A8" w14:textId="77777777" w:rsidR="00773DF6" w:rsidRDefault="00773DF6" w:rsidP="007F08A4">
            <w:r>
              <w:t>Project Milestone</w:t>
            </w:r>
          </w:p>
        </w:tc>
        <w:tc>
          <w:tcPr>
            <w:tcW w:w="4675" w:type="dxa"/>
          </w:tcPr>
          <w:p w14:paraId="09998373" w14:textId="77777777" w:rsidR="00773DF6" w:rsidRDefault="00773DF6" w:rsidP="007F08A4">
            <w:r>
              <w:t>Month/Year</w:t>
            </w:r>
          </w:p>
        </w:tc>
      </w:tr>
      <w:tr w:rsidR="00773DF6" w14:paraId="308F85BF" w14:textId="77777777" w:rsidTr="007F08A4">
        <w:tc>
          <w:tcPr>
            <w:tcW w:w="4675" w:type="dxa"/>
          </w:tcPr>
          <w:p w14:paraId="049DA70C" w14:textId="77777777" w:rsidR="00773DF6" w:rsidRDefault="00773DF6" w:rsidP="007F08A4">
            <w:r>
              <w:t>Release RFP for service provider/operator</w:t>
            </w:r>
          </w:p>
        </w:tc>
        <w:tc>
          <w:tcPr>
            <w:tcW w:w="4675" w:type="dxa"/>
          </w:tcPr>
          <w:p w14:paraId="2F1E181B" w14:textId="77777777" w:rsidR="00773DF6" w:rsidRDefault="00773DF6" w:rsidP="007F08A4"/>
        </w:tc>
      </w:tr>
      <w:tr w:rsidR="00773DF6" w14:paraId="17DF0F2A" w14:textId="77777777" w:rsidTr="007F08A4">
        <w:tc>
          <w:tcPr>
            <w:tcW w:w="4675" w:type="dxa"/>
          </w:tcPr>
          <w:p w14:paraId="0D0AC43C" w14:textId="77777777" w:rsidR="00773DF6" w:rsidRDefault="00773DF6" w:rsidP="007F08A4">
            <w:r>
              <w:t>Develop contract</w:t>
            </w:r>
          </w:p>
        </w:tc>
        <w:tc>
          <w:tcPr>
            <w:tcW w:w="4675" w:type="dxa"/>
          </w:tcPr>
          <w:p w14:paraId="7116EF16" w14:textId="77777777" w:rsidR="00773DF6" w:rsidRDefault="00773DF6" w:rsidP="007F08A4"/>
        </w:tc>
      </w:tr>
      <w:tr w:rsidR="00773DF6" w14:paraId="58994613" w14:textId="77777777" w:rsidTr="007F08A4">
        <w:tc>
          <w:tcPr>
            <w:tcW w:w="4675" w:type="dxa"/>
          </w:tcPr>
          <w:p w14:paraId="63556E96" w14:textId="77777777" w:rsidR="00773DF6" w:rsidRDefault="00773DF6" w:rsidP="007F08A4">
            <w:r>
              <w:t>Award/Execute contract</w:t>
            </w:r>
          </w:p>
        </w:tc>
        <w:tc>
          <w:tcPr>
            <w:tcW w:w="4675" w:type="dxa"/>
          </w:tcPr>
          <w:p w14:paraId="5F805066" w14:textId="77777777" w:rsidR="00773DF6" w:rsidRDefault="00773DF6" w:rsidP="007F08A4"/>
        </w:tc>
      </w:tr>
      <w:tr w:rsidR="00773DF6" w14:paraId="3BFD55FB" w14:textId="77777777" w:rsidTr="007F08A4">
        <w:tc>
          <w:tcPr>
            <w:tcW w:w="4675" w:type="dxa"/>
          </w:tcPr>
          <w:p w14:paraId="0B222BC2" w14:textId="77777777" w:rsidR="00773DF6" w:rsidRDefault="00773DF6" w:rsidP="007F08A4">
            <w:r>
              <w:t>Recruit project staff</w:t>
            </w:r>
          </w:p>
        </w:tc>
        <w:tc>
          <w:tcPr>
            <w:tcW w:w="4675" w:type="dxa"/>
          </w:tcPr>
          <w:p w14:paraId="38F577AF" w14:textId="77777777" w:rsidR="00773DF6" w:rsidRDefault="00773DF6" w:rsidP="007F08A4"/>
        </w:tc>
      </w:tr>
      <w:tr w:rsidR="00773DF6" w14:paraId="4DDC3827" w14:textId="77777777" w:rsidTr="007F08A4">
        <w:tc>
          <w:tcPr>
            <w:tcW w:w="4675" w:type="dxa"/>
          </w:tcPr>
          <w:p w14:paraId="00D85D1F" w14:textId="77777777" w:rsidR="00773DF6" w:rsidRDefault="00773DF6" w:rsidP="007F08A4">
            <w:r>
              <w:t>Conduct project outreach and marketing</w:t>
            </w:r>
          </w:p>
        </w:tc>
        <w:tc>
          <w:tcPr>
            <w:tcW w:w="4675" w:type="dxa"/>
          </w:tcPr>
          <w:p w14:paraId="07792710" w14:textId="77777777" w:rsidR="00773DF6" w:rsidRDefault="00773DF6" w:rsidP="007F08A4"/>
        </w:tc>
      </w:tr>
      <w:tr w:rsidR="00773DF6" w14:paraId="3ABEAE7B" w14:textId="77777777" w:rsidTr="007F08A4">
        <w:tc>
          <w:tcPr>
            <w:tcW w:w="4675" w:type="dxa"/>
          </w:tcPr>
          <w:p w14:paraId="1462FD03" w14:textId="77777777" w:rsidR="00773DF6" w:rsidRDefault="00773DF6" w:rsidP="007F08A4">
            <w:r>
              <w:t>Start-up operation (if applicable)</w:t>
            </w:r>
          </w:p>
        </w:tc>
        <w:tc>
          <w:tcPr>
            <w:tcW w:w="4675" w:type="dxa"/>
          </w:tcPr>
          <w:p w14:paraId="349106CD" w14:textId="77777777" w:rsidR="00773DF6" w:rsidRDefault="00773DF6" w:rsidP="007F08A4"/>
        </w:tc>
      </w:tr>
      <w:tr w:rsidR="00773DF6" w14:paraId="3322ECE8" w14:textId="77777777" w:rsidTr="007F08A4">
        <w:tc>
          <w:tcPr>
            <w:tcW w:w="4675" w:type="dxa"/>
          </w:tcPr>
          <w:p w14:paraId="40386D84" w14:textId="77777777" w:rsidR="00773DF6" w:rsidRDefault="00773DF6" w:rsidP="007F08A4">
            <w:r>
              <w:t>Full operation</w:t>
            </w:r>
          </w:p>
        </w:tc>
        <w:tc>
          <w:tcPr>
            <w:tcW w:w="4675" w:type="dxa"/>
          </w:tcPr>
          <w:p w14:paraId="4FCE29B5" w14:textId="77777777" w:rsidR="00773DF6" w:rsidRDefault="00773DF6" w:rsidP="007F08A4"/>
        </w:tc>
      </w:tr>
    </w:tbl>
    <w:p w14:paraId="5DE74630" w14:textId="77777777" w:rsidR="00773DF6" w:rsidRDefault="00773DF6" w:rsidP="00773DF6">
      <w:pPr>
        <w:ind w:left="360"/>
      </w:pPr>
    </w:p>
    <w:p w14:paraId="0C7C8B56" w14:textId="77777777" w:rsidR="00773DF6" w:rsidRDefault="00773DF6" w:rsidP="00773DF6">
      <w:pPr>
        <w:pStyle w:val="ListParagraph"/>
        <w:ind w:left="1440"/>
      </w:pPr>
    </w:p>
    <w:p w14:paraId="20FA2B4D" w14:textId="77777777" w:rsidR="00773DF6" w:rsidRDefault="00773DF6" w:rsidP="00773DF6">
      <w:pPr>
        <w:pStyle w:val="ListParagraph"/>
        <w:numPr>
          <w:ilvl w:val="0"/>
          <w:numId w:val="10"/>
        </w:numPr>
      </w:pPr>
      <w:r>
        <w:t>Training and qualifications of project staff and operators</w:t>
      </w:r>
    </w:p>
    <w:p w14:paraId="385BE045" w14:textId="77777777" w:rsidR="00773DF6" w:rsidRDefault="00773DF6" w:rsidP="00773DF6">
      <w:pPr>
        <w:pStyle w:val="ListParagraph"/>
      </w:pPr>
    </w:p>
    <w:p w14:paraId="37B792DB" w14:textId="77777777" w:rsidR="00773DF6" w:rsidRDefault="00773DF6" w:rsidP="00773DF6">
      <w:pPr>
        <w:pStyle w:val="ListParagraph"/>
      </w:pPr>
    </w:p>
    <w:p w14:paraId="1889A298" w14:textId="77777777" w:rsidR="00773DF6" w:rsidRDefault="00773DF6" w:rsidP="00773DF6">
      <w:pPr>
        <w:pStyle w:val="ListParagraph"/>
        <w:numPr>
          <w:ilvl w:val="0"/>
          <w:numId w:val="10"/>
        </w:numPr>
      </w:pPr>
      <w:r>
        <w:t>Agreements</w:t>
      </w:r>
    </w:p>
    <w:p w14:paraId="732F5C2F" w14:textId="77777777" w:rsidR="00773DF6" w:rsidRDefault="00773DF6" w:rsidP="00773DF6">
      <w:pPr>
        <w:pStyle w:val="ListParagraph"/>
      </w:pPr>
      <w:r>
        <w:t>&lt;Identify any existing/anticipated agreements and provide date of execution &amp; expiration&gt;</w:t>
      </w:r>
    </w:p>
    <w:p w14:paraId="7AF07566" w14:textId="77777777" w:rsidR="00773DF6" w:rsidRDefault="00773DF6" w:rsidP="00773DF6">
      <w:pPr>
        <w:pStyle w:val="ListParagraph"/>
      </w:pPr>
    </w:p>
    <w:p w14:paraId="60F5E57B" w14:textId="073F9915" w:rsidR="002F06D5" w:rsidRPr="00773DF6" w:rsidRDefault="002F06D5" w:rsidP="00773DF6"/>
    <w:sectPr w:rsidR="002F06D5" w:rsidRPr="00773D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350D8"/>
    <w:multiLevelType w:val="hybridMultilevel"/>
    <w:tmpl w:val="B37C473A"/>
    <w:lvl w:ilvl="0" w:tplc="BBC024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5575FF"/>
    <w:multiLevelType w:val="hybridMultilevel"/>
    <w:tmpl w:val="8F346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C735B"/>
    <w:multiLevelType w:val="hybridMultilevel"/>
    <w:tmpl w:val="EB54BAF6"/>
    <w:lvl w:ilvl="0" w:tplc="7EC278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70466"/>
    <w:multiLevelType w:val="hybridMultilevel"/>
    <w:tmpl w:val="D7649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C7F6D"/>
    <w:multiLevelType w:val="hybridMultilevel"/>
    <w:tmpl w:val="6DDAE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56532"/>
    <w:multiLevelType w:val="hybridMultilevel"/>
    <w:tmpl w:val="74A42D28"/>
    <w:lvl w:ilvl="0" w:tplc="7D7200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3122BD"/>
    <w:multiLevelType w:val="hybridMultilevel"/>
    <w:tmpl w:val="DF58D866"/>
    <w:lvl w:ilvl="0" w:tplc="B9709B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4C3706"/>
    <w:multiLevelType w:val="hybridMultilevel"/>
    <w:tmpl w:val="2DF80EDA"/>
    <w:lvl w:ilvl="0" w:tplc="A9FCC348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4FE60292"/>
    <w:multiLevelType w:val="hybridMultilevel"/>
    <w:tmpl w:val="730047F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685D0F28"/>
    <w:multiLevelType w:val="hybridMultilevel"/>
    <w:tmpl w:val="7688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D9082E"/>
    <w:multiLevelType w:val="hybridMultilevel"/>
    <w:tmpl w:val="70B68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4F5DDB"/>
    <w:multiLevelType w:val="hybridMultilevel"/>
    <w:tmpl w:val="64B88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0604726">
    <w:abstractNumId w:val="9"/>
  </w:num>
  <w:num w:numId="2" w16cid:durableId="1849756738">
    <w:abstractNumId w:val="8"/>
  </w:num>
  <w:num w:numId="3" w16cid:durableId="1841694092">
    <w:abstractNumId w:val="10"/>
  </w:num>
  <w:num w:numId="4" w16cid:durableId="270208846">
    <w:abstractNumId w:val="4"/>
  </w:num>
  <w:num w:numId="5" w16cid:durableId="929965987">
    <w:abstractNumId w:val="5"/>
  </w:num>
  <w:num w:numId="6" w16cid:durableId="1156802491">
    <w:abstractNumId w:val="0"/>
  </w:num>
  <w:num w:numId="7" w16cid:durableId="2119401389">
    <w:abstractNumId w:val="7"/>
  </w:num>
  <w:num w:numId="8" w16cid:durableId="1550917247">
    <w:abstractNumId w:val="1"/>
  </w:num>
  <w:num w:numId="9" w16cid:durableId="2009559010">
    <w:abstractNumId w:val="2"/>
  </w:num>
  <w:num w:numId="10" w16cid:durableId="1830515101">
    <w:abstractNumId w:val="3"/>
  </w:num>
  <w:num w:numId="11" w16cid:durableId="199326154">
    <w:abstractNumId w:val="11"/>
  </w:num>
  <w:num w:numId="12" w16cid:durableId="7911738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sLAwMDIwMDEwMzdQ0lEKTi0uzszPAykwrQUA7iDTtiwAAAA="/>
  </w:docVars>
  <w:rsids>
    <w:rsidRoot w:val="006F2AB2"/>
    <w:rsid w:val="00066ADC"/>
    <w:rsid w:val="000F720E"/>
    <w:rsid w:val="00116F18"/>
    <w:rsid w:val="001910AC"/>
    <w:rsid w:val="001B2BDA"/>
    <w:rsid w:val="001B7C27"/>
    <w:rsid w:val="00227BCF"/>
    <w:rsid w:val="00241C88"/>
    <w:rsid w:val="0025566E"/>
    <w:rsid w:val="002F06D5"/>
    <w:rsid w:val="003D3B8F"/>
    <w:rsid w:val="003E6A3C"/>
    <w:rsid w:val="004A6DB6"/>
    <w:rsid w:val="004E2E28"/>
    <w:rsid w:val="00504F7E"/>
    <w:rsid w:val="00504FF8"/>
    <w:rsid w:val="00533E2E"/>
    <w:rsid w:val="00542E53"/>
    <w:rsid w:val="005C7B18"/>
    <w:rsid w:val="005D39BC"/>
    <w:rsid w:val="005E6853"/>
    <w:rsid w:val="00643617"/>
    <w:rsid w:val="00687A61"/>
    <w:rsid w:val="006E2D67"/>
    <w:rsid w:val="006F2AB2"/>
    <w:rsid w:val="00735B33"/>
    <w:rsid w:val="00773DF6"/>
    <w:rsid w:val="007F13AD"/>
    <w:rsid w:val="00880BED"/>
    <w:rsid w:val="008B1F2F"/>
    <w:rsid w:val="008F57E7"/>
    <w:rsid w:val="009B16E2"/>
    <w:rsid w:val="00A44FAF"/>
    <w:rsid w:val="00A56053"/>
    <w:rsid w:val="00A60FED"/>
    <w:rsid w:val="00AC4B38"/>
    <w:rsid w:val="00AD0115"/>
    <w:rsid w:val="00B14D28"/>
    <w:rsid w:val="00B2314E"/>
    <w:rsid w:val="00C65EA3"/>
    <w:rsid w:val="00CE74B1"/>
    <w:rsid w:val="00D85E26"/>
    <w:rsid w:val="00D91BFD"/>
    <w:rsid w:val="00E17BBA"/>
    <w:rsid w:val="00E811A4"/>
    <w:rsid w:val="00ED30AE"/>
    <w:rsid w:val="00FC49D6"/>
    <w:rsid w:val="00FE2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5832"/>
  <w15:chartTrackingRefBased/>
  <w15:docId w15:val="{58CE2EB9-DE3D-4F0C-9EEC-DA2A36C4C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D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2AB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F5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7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7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7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7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7E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D0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2314E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3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3337BFD2D5BF4568BE7DC50A077F4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C5C8F-4005-4306-8718-0B4F64F6AA9B}"/>
      </w:docPartPr>
      <w:docPartBody>
        <w:p w:rsidR="0064350A" w:rsidRDefault="00227FAA" w:rsidP="00227FAA">
          <w:pPr>
            <w:pStyle w:val="3337BFD2D5BF4568BE7DC50A077F410C"/>
          </w:pPr>
          <w:r>
            <w:rPr>
              <w:rStyle w:val="PlaceholderText"/>
            </w:rPr>
            <w:t>Contact for this PMP</w:t>
          </w:r>
          <w:r w:rsidRPr="00EF59D7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32A0"/>
    <w:rsid w:val="00227FAA"/>
    <w:rsid w:val="0064350A"/>
    <w:rsid w:val="00643617"/>
    <w:rsid w:val="00EB3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7FAA"/>
    <w:rPr>
      <w:color w:val="808080"/>
    </w:rPr>
  </w:style>
  <w:style w:type="paragraph" w:customStyle="1" w:styleId="3337BFD2D5BF4568BE7DC50A077F410C">
    <w:name w:val="3337BFD2D5BF4568BE7DC50A077F410C"/>
    <w:rsid w:val="00227F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48BDFC64B864AB1EFA56856E31AB1" ma:contentTypeVersion="9" ma:contentTypeDescription="Create a new document." ma:contentTypeScope="" ma:versionID="8fe0ac83859139f5a2ecabfc8607e26d">
  <xsd:schema xmlns:xsd="http://www.w3.org/2001/XMLSchema" xmlns:xs="http://www.w3.org/2001/XMLSchema" xmlns:p="http://schemas.microsoft.com/office/2006/metadata/properties" xmlns:ns3="2425569b-9db0-43b4-9924-30d031d26264" xmlns:ns4="690c0f0f-7aa7-4d5d-a44c-2e26503b772d" targetNamespace="http://schemas.microsoft.com/office/2006/metadata/properties" ma:root="true" ma:fieldsID="4aeacdf47a13c5f9be504a1bba0ba3f7" ns3:_="" ns4:_="">
    <xsd:import namespace="2425569b-9db0-43b4-9924-30d031d26264"/>
    <xsd:import namespace="690c0f0f-7aa7-4d5d-a44c-2e26503b77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5569b-9db0-43b4-9924-30d031d26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0c0f0f-7aa7-4d5d-a44c-2e26503b7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DCAF4F-3852-4095-BC00-048832EABD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CE428C-2D9B-4E3F-9544-87C0792647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1127A-5A8C-414C-8430-8ECEE6B521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25569b-9db0-43b4-9924-30d031d26264"/>
    <ds:schemaRef ds:uri="690c0f0f-7aa7-4d5d-a44c-2e26503b77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e</dc:creator>
  <cp:keywords/>
  <dc:description/>
  <cp:lastModifiedBy>Crighton, Triana</cp:lastModifiedBy>
  <cp:revision>2</cp:revision>
  <dcterms:created xsi:type="dcterms:W3CDTF">2024-06-21T17:51:00Z</dcterms:created>
  <dcterms:modified xsi:type="dcterms:W3CDTF">2024-06-2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48BDFC64B864AB1EFA56856E31AB1</vt:lpwstr>
  </property>
</Properties>
</file>